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f0b51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7Z</dcterms:created>
  <dcterms:modified xsi:type="dcterms:W3CDTF">2016-12-06T04:22:07Z</dcterms:modified>
</cp:coreProperties>
</file>